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8"/>
      </w:tblGrid>
      <w:tr w:rsidR="00735D34" w:rsidRPr="00BE4C39" w14:paraId="16E191C6" w14:textId="77777777" w:rsidTr="00321874"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4546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00376" w14:textId="5B70F714" w:rsidR="00735D34" w:rsidRPr="005C7C8B" w:rsidRDefault="001E7A02" w:rsidP="005C7C8B">
            <w:pPr>
              <w:spacing w:after="0" w:line="240" w:lineRule="auto"/>
              <w:jc w:val="center"/>
              <w:rPr>
                <w:sz w:val="22"/>
              </w:rPr>
            </w:pPr>
            <w:r w:rsidRPr="005C7C8B">
              <w:rPr>
                <w:rFonts w:ascii="Calibri Light" w:hAnsi="Calibri Light" w:cs="Calibri Light"/>
                <w:b/>
                <w:color w:val="FFFFFF"/>
                <w:sz w:val="22"/>
              </w:rPr>
              <w:t xml:space="preserve">IŠTEKLIŲ AGENTŪRA </w:t>
            </w:r>
            <w:r w:rsidR="00735D34" w:rsidRPr="005C7C8B">
              <w:rPr>
                <w:rFonts w:ascii="Calibri Light" w:hAnsi="Calibri Light" w:cs="Calibri Light"/>
                <w:b/>
                <w:color w:val="FFFFFF"/>
                <w:sz w:val="22"/>
              </w:rPr>
              <w:t xml:space="preserve"> &gt; PIRKIMO DOKUMENTAI &gt; TECHNINĖ SPECIFIKACIJA</w:t>
            </w:r>
          </w:p>
        </w:tc>
      </w:tr>
    </w:tbl>
    <w:p w14:paraId="66A20C7A" w14:textId="77777777" w:rsidR="00735D34" w:rsidRPr="00BE4C39" w:rsidRDefault="00735D34" w:rsidP="00735D34">
      <w:pPr>
        <w:spacing w:after="0" w:line="120" w:lineRule="auto"/>
        <w:jc w:val="center"/>
        <w:rPr>
          <w:rFonts w:ascii="Calibri Light" w:hAnsi="Calibri Light" w:cs="Calibri Light"/>
          <w:szCs w:val="24"/>
        </w:rPr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8"/>
      </w:tblGrid>
      <w:tr w:rsidR="00735D34" w:rsidRPr="00BE4C39" w14:paraId="46177C6C" w14:textId="77777777" w:rsidTr="00321874">
        <w:trPr>
          <w:trHeight w:val="11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C5A352" w14:textId="031E39BE" w:rsidR="00735D34" w:rsidRPr="00BE4C39" w:rsidRDefault="00000000" w:rsidP="00F072B9">
            <w:pPr>
              <w:pStyle w:val="TEKSTAS"/>
              <w:numPr>
                <w:ilvl w:val="0"/>
                <w:numId w:val="0"/>
              </w:numPr>
              <w:ind w:left="360" w:hanging="360"/>
              <w:jc w:val="center"/>
              <w:rPr>
                <w:rFonts w:ascii="Calibri Light" w:hAnsi="Calibri Ligh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</w:rPr>
                <w:id w:val="-1348779129"/>
                <w:placeholder>
                  <w:docPart w:val="15C7A8614ABC443BABB1C9FF0C4382F7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</w:rPr>
                    <w:alias w:val="Įrašomas pirkimo pavadinimas ir Nr."/>
                    <w:tag w:val="Įrašomas pirkimo pavadinimas ir Nr."/>
                    <w:id w:val="-1311480434"/>
                    <w:placeholder>
                      <w:docPart w:val="15C7A8614ABC443BABB1C9FF0C4382F7"/>
                    </w:placeholder>
                    <w:text/>
                  </w:sdtPr>
                  <w:sdtContent>
                    <w:r w:rsidR="005C7C8B">
                      <w:rPr>
                        <w:rFonts w:ascii="Calibri Light" w:hAnsi="Calibri Light" w:cs="Calibri Light"/>
                        <w:b/>
                        <w:sz w:val="22"/>
                      </w:rPr>
                      <w:t xml:space="preserve"> </w:t>
                    </w:r>
                    <w:r w:rsidR="005C7C8B" w:rsidRPr="00D63761">
                      <w:rPr>
                        <w:rFonts w:ascii="Calibri Light" w:hAnsi="Calibri Light" w:cs="Calibri Light"/>
                        <w:b/>
                        <w:sz w:val="22"/>
                      </w:rPr>
                      <w:t>Elektros įrenginių, elektros instaliacijos izoliacijos, pereinamųjų kontaktų varžos ir įžeminimo išbandymo, prijungimo linijų izoliacijos varžų matavimas, įnulinimo ir įžeminimo patikros paslaugos adresu Žirmūnų g. 1D, Vilniuje (PPR-588)</w:t>
                    </w:r>
                  </w:sdtContent>
                </w:sdt>
              </w:sdtContent>
            </w:sdt>
          </w:p>
        </w:tc>
      </w:tr>
    </w:tbl>
    <w:p w14:paraId="693B8896" w14:textId="77777777" w:rsidR="00321874" w:rsidRDefault="00321874" w:rsidP="00735D34">
      <w:pPr>
        <w:spacing w:before="60" w:after="60" w:line="240" w:lineRule="auto"/>
        <w:jc w:val="both"/>
        <w:rPr>
          <w:rFonts w:ascii="Calibri Light" w:hAnsi="Calibri Light" w:cs="Calibri Light"/>
          <w:b/>
          <w:i/>
          <w:color w:val="FF0000"/>
          <w:sz w:val="20"/>
          <w:szCs w:val="20"/>
        </w:rPr>
      </w:pPr>
    </w:p>
    <w:p w14:paraId="4DBCD867" w14:textId="77777777" w:rsidR="005C7C8B" w:rsidRPr="005C7C8B" w:rsidRDefault="005C7C8B" w:rsidP="005C7C8B">
      <w:pPr>
        <w:jc w:val="both"/>
        <w:rPr>
          <w:rFonts w:ascii="Calibri Light" w:hAnsi="Calibri Light" w:cs="Calibri Light"/>
          <w:sz w:val="22"/>
        </w:rPr>
      </w:pPr>
      <w:r w:rsidRPr="005C7C8B">
        <w:rPr>
          <w:rFonts w:ascii="Calibri Light" w:hAnsi="Calibri Light" w:cs="Calibri Light"/>
          <w:b/>
          <w:i/>
          <w:color w:val="FF0000"/>
          <w:sz w:val="22"/>
        </w:rPr>
        <w:t xml:space="preserve"> </w:t>
      </w:r>
      <w:r w:rsidRPr="005C7C8B">
        <w:rPr>
          <w:rFonts w:ascii="Calibri Light" w:hAnsi="Calibri Light" w:cs="Calibri Light"/>
          <w:b/>
          <w:sz w:val="22"/>
        </w:rPr>
        <w:t xml:space="preserve">1. Pirkimo objektas: </w:t>
      </w:r>
      <w:r w:rsidRPr="005C7C8B">
        <w:rPr>
          <w:rFonts w:ascii="Calibri Light" w:hAnsi="Calibri Light" w:cs="Calibri Light"/>
          <w:sz w:val="22"/>
        </w:rPr>
        <w:t>Elektros įrenginių, elektros instaliacijos izoliacijos, pereinamųjų kontaktų varžos ir įžeminimo išbandymo, prijungimo linijų izoliacijos varžų matavimas, įnulinimo ir įžeminimo patikros paslaugos Žirmūnų g. 1D, Vilniuje.</w:t>
      </w:r>
    </w:p>
    <w:p w14:paraId="44C5948B" w14:textId="78939224" w:rsidR="005C7C8B" w:rsidRPr="005C7C8B" w:rsidRDefault="005C7C8B" w:rsidP="005C7C8B">
      <w:pPr>
        <w:jc w:val="both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b/>
          <w:sz w:val="22"/>
        </w:rPr>
        <w:t xml:space="preserve"> 2</w:t>
      </w:r>
      <w:r w:rsidRPr="005C7C8B">
        <w:rPr>
          <w:rFonts w:ascii="Calibri Light" w:hAnsi="Calibri Light" w:cs="Calibri Light"/>
          <w:b/>
          <w:sz w:val="22"/>
        </w:rPr>
        <w:t>. Reikalavimai pirkimo objektui:</w:t>
      </w:r>
    </w:p>
    <w:tbl>
      <w:tblPr>
        <w:tblpPr w:leftFromText="180" w:rightFromText="180" w:vertAnchor="text" w:horzAnchor="margin" w:tblpY="181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3544"/>
        <w:gridCol w:w="1985"/>
        <w:gridCol w:w="3402"/>
      </w:tblGrid>
      <w:tr w:rsidR="005C7C8B" w:rsidRPr="005C7C8B" w14:paraId="76755039" w14:textId="77777777" w:rsidTr="005C6F68">
        <w:tc>
          <w:tcPr>
            <w:tcW w:w="562" w:type="dxa"/>
            <w:shd w:val="clear" w:color="auto" w:fill="F2F2F2" w:themeFill="background1" w:themeFillShade="F2"/>
          </w:tcPr>
          <w:p w14:paraId="6AE06BD0" w14:textId="77777777" w:rsidR="005C7C8B" w:rsidRPr="005C7C8B" w:rsidRDefault="005C7C8B" w:rsidP="00FD5494">
            <w:pPr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5C7C8B">
              <w:rPr>
                <w:rFonts w:ascii="Calibri Light" w:hAnsi="Calibri Light" w:cs="Calibri Light"/>
                <w:b/>
                <w:sz w:val="22"/>
              </w:rPr>
              <w:t>Eil. Nr.</w:t>
            </w:r>
          </w:p>
        </w:tc>
        <w:tc>
          <w:tcPr>
            <w:tcW w:w="3544" w:type="dxa"/>
            <w:shd w:val="clear" w:color="auto" w:fill="F2F2F2" w:themeFill="background1" w:themeFillShade="F2"/>
            <w:vAlign w:val="center"/>
          </w:tcPr>
          <w:p w14:paraId="3E950A2A" w14:textId="77777777" w:rsidR="005C7C8B" w:rsidRPr="005C7C8B" w:rsidRDefault="005C7C8B" w:rsidP="00FD5494">
            <w:pPr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5C7C8B">
              <w:rPr>
                <w:rFonts w:ascii="Calibri Light" w:hAnsi="Calibri Light" w:cs="Calibri Light"/>
                <w:b/>
                <w:sz w:val="22"/>
              </w:rPr>
              <w:t>Paslaugų pavadinimas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14:paraId="76B3D3FB" w14:textId="77777777" w:rsidR="005C7C8B" w:rsidRPr="005C7C8B" w:rsidRDefault="005C7C8B" w:rsidP="00FD5494">
            <w:pPr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5C7C8B">
              <w:rPr>
                <w:rFonts w:ascii="Calibri Light" w:hAnsi="Calibri Light" w:cs="Calibri Light"/>
                <w:b/>
                <w:sz w:val="22"/>
              </w:rPr>
              <w:t>Mato vienetas</w:t>
            </w:r>
          </w:p>
        </w:tc>
        <w:tc>
          <w:tcPr>
            <w:tcW w:w="3402" w:type="dxa"/>
            <w:shd w:val="clear" w:color="auto" w:fill="F2F2F2" w:themeFill="background1" w:themeFillShade="F2"/>
          </w:tcPr>
          <w:p w14:paraId="6BD84582" w14:textId="77777777" w:rsidR="005C7C8B" w:rsidRPr="005C7C8B" w:rsidRDefault="005C7C8B" w:rsidP="00FD5494">
            <w:pPr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5C7C8B">
              <w:rPr>
                <w:rFonts w:ascii="Calibri Light" w:hAnsi="Calibri Light" w:cs="Calibri Light"/>
                <w:b/>
                <w:sz w:val="22"/>
              </w:rPr>
              <w:t xml:space="preserve">Maksimalus periodiškumas, kiekis </w:t>
            </w:r>
          </w:p>
        </w:tc>
      </w:tr>
      <w:tr w:rsidR="005C7C8B" w:rsidRPr="005C7C8B" w14:paraId="6D59BE2B" w14:textId="77777777" w:rsidTr="005C6F68">
        <w:tc>
          <w:tcPr>
            <w:tcW w:w="562" w:type="dxa"/>
          </w:tcPr>
          <w:p w14:paraId="7BB2AF72" w14:textId="77777777" w:rsidR="005C7C8B" w:rsidRPr="005C7C8B" w:rsidRDefault="005C7C8B" w:rsidP="00FD5494">
            <w:pPr>
              <w:jc w:val="center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1.</w:t>
            </w:r>
          </w:p>
        </w:tc>
        <w:tc>
          <w:tcPr>
            <w:tcW w:w="3544" w:type="dxa"/>
            <w:vAlign w:val="center"/>
          </w:tcPr>
          <w:p w14:paraId="11018FAB" w14:textId="77777777" w:rsidR="005C7C8B" w:rsidRPr="005C7C8B" w:rsidRDefault="005C7C8B" w:rsidP="00FD5494">
            <w:pPr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Elektros instaliacijos laidų, kabelių izoliacijos varžų matavimas (patikrinimas)</w:t>
            </w:r>
          </w:p>
        </w:tc>
        <w:tc>
          <w:tcPr>
            <w:tcW w:w="1985" w:type="dxa"/>
            <w:vAlign w:val="center"/>
          </w:tcPr>
          <w:p w14:paraId="03F1524A" w14:textId="77777777" w:rsidR="005C7C8B" w:rsidRPr="005C7C8B" w:rsidRDefault="005C7C8B" w:rsidP="00FD5494">
            <w:pPr>
              <w:jc w:val="center"/>
              <w:outlineLvl w:val="3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850 vienetų</w:t>
            </w:r>
          </w:p>
        </w:tc>
        <w:tc>
          <w:tcPr>
            <w:tcW w:w="3402" w:type="dxa"/>
            <w:vAlign w:val="center"/>
          </w:tcPr>
          <w:p w14:paraId="5BEE9914" w14:textId="77777777" w:rsidR="005C7C8B" w:rsidRPr="005C7C8B" w:rsidRDefault="005C7C8B" w:rsidP="00FD5494">
            <w:pPr>
              <w:jc w:val="center"/>
              <w:outlineLvl w:val="3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Matavimai (patikrinimas) vykdomas 3 kartus per 36 mėnesius</w:t>
            </w:r>
          </w:p>
        </w:tc>
      </w:tr>
      <w:tr w:rsidR="005C7C8B" w:rsidRPr="005C7C8B" w14:paraId="1960E5C6" w14:textId="77777777" w:rsidTr="005C6F68">
        <w:tc>
          <w:tcPr>
            <w:tcW w:w="562" w:type="dxa"/>
          </w:tcPr>
          <w:p w14:paraId="26E1720E" w14:textId="77777777" w:rsidR="005C7C8B" w:rsidRPr="005C7C8B" w:rsidRDefault="005C7C8B" w:rsidP="00FD5494">
            <w:pPr>
              <w:jc w:val="center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2.</w:t>
            </w:r>
          </w:p>
        </w:tc>
        <w:tc>
          <w:tcPr>
            <w:tcW w:w="3544" w:type="dxa"/>
            <w:vAlign w:val="center"/>
          </w:tcPr>
          <w:p w14:paraId="31E1556F" w14:textId="77777777" w:rsidR="005C7C8B" w:rsidRPr="005C7C8B" w:rsidRDefault="005C7C8B" w:rsidP="00FD5494">
            <w:pPr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Pereinamų kontaktų įžeminimo, įnulinimo prijungimo jungčių varžų matavimas (patikrinimas)</w:t>
            </w:r>
          </w:p>
        </w:tc>
        <w:tc>
          <w:tcPr>
            <w:tcW w:w="1985" w:type="dxa"/>
            <w:vAlign w:val="center"/>
          </w:tcPr>
          <w:p w14:paraId="2C974EB4" w14:textId="77777777" w:rsidR="005C7C8B" w:rsidRPr="005C7C8B" w:rsidRDefault="005C7C8B" w:rsidP="00FD5494">
            <w:pPr>
              <w:jc w:val="center"/>
              <w:outlineLvl w:val="3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1020 vienetų</w:t>
            </w:r>
          </w:p>
        </w:tc>
        <w:tc>
          <w:tcPr>
            <w:tcW w:w="3402" w:type="dxa"/>
            <w:vAlign w:val="center"/>
          </w:tcPr>
          <w:p w14:paraId="43B31EE4" w14:textId="77777777" w:rsidR="005C7C8B" w:rsidRPr="005C7C8B" w:rsidRDefault="005C7C8B" w:rsidP="00FD5494">
            <w:pPr>
              <w:jc w:val="center"/>
              <w:outlineLvl w:val="3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Matavimai (patikrinimas) vykdomas 3 kartus per 36 mėnesius</w:t>
            </w:r>
          </w:p>
        </w:tc>
      </w:tr>
      <w:tr w:rsidR="005C7C8B" w:rsidRPr="005C7C8B" w14:paraId="0609C481" w14:textId="77777777" w:rsidTr="005C6F68">
        <w:tc>
          <w:tcPr>
            <w:tcW w:w="562" w:type="dxa"/>
          </w:tcPr>
          <w:p w14:paraId="355B9BF2" w14:textId="77777777" w:rsidR="005C7C8B" w:rsidRPr="005C7C8B" w:rsidRDefault="005C7C8B" w:rsidP="00FD5494">
            <w:pPr>
              <w:jc w:val="center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3.</w:t>
            </w:r>
          </w:p>
          <w:p w14:paraId="167A638A" w14:textId="77777777" w:rsidR="005C7C8B" w:rsidRPr="005C7C8B" w:rsidRDefault="005C7C8B" w:rsidP="00FD5494">
            <w:pPr>
              <w:jc w:val="center"/>
              <w:rPr>
                <w:rFonts w:ascii="Calibri Light" w:hAnsi="Calibri Light" w:cs="Calibri Light"/>
                <w:sz w:val="22"/>
              </w:rPr>
            </w:pPr>
          </w:p>
        </w:tc>
        <w:tc>
          <w:tcPr>
            <w:tcW w:w="3544" w:type="dxa"/>
            <w:vAlign w:val="center"/>
          </w:tcPr>
          <w:p w14:paraId="704969B1" w14:textId="77777777" w:rsidR="005C7C8B" w:rsidRPr="005C7C8B" w:rsidRDefault="005C7C8B" w:rsidP="00FD5494">
            <w:pPr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Pastato žaibolaidžio įžemintuvo taškų varžos matavimas (patikrinimas)</w:t>
            </w:r>
          </w:p>
        </w:tc>
        <w:tc>
          <w:tcPr>
            <w:tcW w:w="1985" w:type="dxa"/>
            <w:vAlign w:val="center"/>
          </w:tcPr>
          <w:p w14:paraId="4B688CDB" w14:textId="77777777" w:rsidR="005C7C8B" w:rsidRPr="005C7C8B" w:rsidRDefault="005C7C8B" w:rsidP="00FD5494">
            <w:pPr>
              <w:jc w:val="center"/>
              <w:outlineLvl w:val="3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1 vienetas</w:t>
            </w:r>
          </w:p>
        </w:tc>
        <w:tc>
          <w:tcPr>
            <w:tcW w:w="3402" w:type="dxa"/>
            <w:vAlign w:val="center"/>
          </w:tcPr>
          <w:p w14:paraId="04F09A95" w14:textId="77777777" w:rsidR="005C7C8B" w:rsidRPr="005C7C8B" w:rsidRDefault="005C7C8B" w:rsidP="00FD5494">
            <w:pPr>
              <w:jc w:val="center"/>
              <w:outlineLvl w:val="3"/>
              <w:rPr>
                <w:rFonts w:ascii="Calibri Light" w:hAnsi="Calibri Light" w:cs="Calibri Light"/>
                <w:sz w:val="22"/>
              </w:rPr>
            </w:pPr>
            <w:r w:rsidRPr="005C7C8B">
              <w:rPr>
                <w:rFonts w:ascii="Calibri Light" w:hAnsi="Calibri Light" w:cs="Calibri Light"/>
                <w:sz w:val="22"/>
              </w:rPr>
              <w:t>Matavimai (patikrinimas) vykdomas 3 kartus per 36 mėnesius</w:t>
            </w:r>
          </w:p>
        </w:tc>
      </w:tr>
    </w:tbl>
    <w:p w14:paraId="249C02AB" w14:textId="77777777" w:rsidR="005C6F68" w:rsidRDefault="005C6F68" w:rsidP="005C6F68">
      <w:pPr>
        <w:ind w:firstLine="720"/>
        <w:jc w:val="both"/>
        <w:rPr>
          <w:b/>
        </w:rPr>
      </w:pPr>
    </w:p>
    <w:p w14:paraId="7C364F17" w14:textId="2ADABD46" w:rsidR="005C6F68" w:rsidRPr="005C6F68" w:rsidRDefault="005C6F68" w:rsidP="005C6F68">
      <w:pPr>
        <w:ind w:firstLine="142"/>
        <w:jc w:val="both"/>
        <w:rPr>
          <w:rFonts w:ascii="Calibri Light" w:hAnsi="Calibri Light" w:cs="Calibri Light"/>
          <w:b/>
          <w:sz w:val="22"/>
        </w:rPr>
      </w:pPr>
      <w:r w:rsidRPr="005C6F68">
        <w:rPr>
          <w:rFonts w:ascii="Calibri Light" w:hAnsi="Calibri Light" w:cs="Calibri Light"/>
          <w:b/>
          <w:sz w:val="22"/>
        </w:rPr>
        <w:t>3. Pagrindiniai reikalavimai:</w:t>
      </w:r>
    </w:p>
    <w:p w14:paraId="6EB10F45" w14:textId="5408CCEC" w:rsidR="005C6F68" w:rsidRPr="005C6F68" w:rsidRDefault="005C6F68" w:rsidP="005C6F68">
      <w:pPr>
        <w:ind w:firstLine="142"/>
        <w:jc w:val="both"/>
        <w:rPr>
          <w:rFonts w:ascii="Calibri Light" w:hAnsi="Calibri Light" w:cs="Calibri Light"/>
          <w:sz w:val="22"/>
        </w:rPr>
      </w:pPr>
      <w:r w:rsidRPr="005C6F68">
        <w:rPr>
          <w:rFonts w:ascii="Calibri Light" w:hAnsi="Calibri Light" w:cs="Calibri Light"/>
          <w:sz w:val="22"/>
        </w:rPr>
        <w:t>3.</w:t>
      </w:r>
      <w:r w:rsidR="00F87576">
        <w:rPr>
          <w:rFonts w:ascii="Calibri Light" w:hAnsi="Calibri Light" w:cs="Calibri Light"/>
          <w:sz w:val="22"/>
        </w:rPr>
        <w:t>1</w:t>
      </w:r>
      <w:r w:rsidRPr="005C6F68">
        <w:rPr>
          <w:rFonts w:ascii="Calibri Light" w:hAnsi="Calibri Light" w:cs="Calibri Light"/>
          <w:sz w:val="22"/>
        </w:rPr>
        <w:t>.</w:t>
      </w:r>
      <w:r w:rsidRPr="005C6F68">
        <w:rPr>
          <w:rFonts w:ascii="Calibri Light" w:hAnsi="Calibri Light" w:cs="Calibri Light"/>
          <w:sz w:val="22"/>
        </w:rPr>
        <w:tab/>
        <w:t>Paslauga atliekama profesionaliais, sertifikuotais įrankiais;</w:t>
      </w:r>
    </w:p>
    <w:p w14:paraId="19A3B01F" w14:textId="70AA585E" w:rsidR="005C6F68" w:rsidRPr="005C6F68" w:rsidRDefault="005C6F68" w:rsidP="005C6F68">
      <w:pPr>
        <w:ind w:firstLine="142"/>
        <w:jc w:val="both"/>
        <w:rPr>
          <w:rFonts w:ascii="Calibri Light" w:hAnsi="Calibri Light" w:cs="Calibri Light"/>
          <w:sz w:val="22"/>
        </w:rPr>
      </w:pPr>
      <w:r w:rsidRPr="005C6F68">
        <w:rPr>
          <w:rFonts w:ascii="Calibri Light" w:hAnsi="Calibri Light" w:cs="Calibri Light"/>
          <w:sz w:val="22"/>
        </w:rPr>
        <w:t>3..</w:t>
      </w:r>
      <w:r w:rsidRPr="005C6F68">
        <w:rPr>
          <w:rFonts w:ascii="Calibri Light" w:hAnsi="Calibri Light" w:cs="Calibri Light"/>
          <w:sz w:val="22"/>
        </w:rPr>
        <w:tab/>
        <w:t>Atlikus testavimą, darbai patvirtinami dvišaliu aktu, matavimo protokolais.</w:t>
      </w:r>
    </w:p>
    <w:p w14:paraId="7603134D" w14:textId="15CBF08E" w:rsidR="005C7C8B" w:rsidRPr="00074319" w:rsidRDefault="005C6F68" w:rsidP="005C7C8B">
      <w:pPr>
        <w:tabs>
          <w:tab w:val="left" w:pos="426"/>
          <w:tab w:val="left" w:pos="1276"/>
        </w:tabs>
        <w:spacing w:after="0" w:line="240" w:lineRule="auto"/>
        <w:jc w:val="both"/>
        <w:rPr>
          <w:rFonts w:ascii="Calibri Light" w:hAnsi="Calibri Light" w:cs="Calibri Light"/>
          <w:b/>
          <w:bCs/>
          <w:sz w:val="22"/>
        </w:rPr>
      </w:pPr>
      <w:r w:rsidRPr="005C6F68">
        <w:rPr>
          <w:rFonts w:ascii="Calibri Light" w:hAnsi="Calibri Light" w:cs="Calibri Light"/>
          <w:b/>
          <w:bCs/>
          <w:sz w:val="22"/>
        </w:rPr>
        <w:t>4</w:t>
      </w:r>
      <w:r w:rsidR="005C7C8B" w:rsidRPr="005C6F68">
        <w:rPr>
          <w:rFonts w:ascii="Calibri Light" w:hAnsi="Calibri Light" w:cs="Calibri Light"/>
          <w:b/>
          <w:bCs/>
          <w:sz w:val="22"/>
        </w:rPr>
        <w:t>.</w:t>
      </w:r>
      <w:r w:rsidR="005C7C8B">
        <w:rPr>
          <w:rFonts w:ascii="Calibri Light" w:hAnsi="Calibri Light" w:cs="Calibri Light"/>
          <w:sz w:val="22"/>
        </w:rPr>
        <w:t xml:space="preserve"> </w:t>
      </w:r>
      <w:r w:rsidR="005C7C8B" w:rsidRPr="00074319">
        <w:rPr>
          <w:rFonts w:ascii="Calibri Light" w:hAnsi="Calibri Light" w:cs="Calibri Light"/>
          <w:b/>
          <w:bCs/>
          <w:sz w:val="22"/>
        </w:rPr>
        <w:t xml:space="preserve">Aplinkos apsaugos kriterijai, kurie taikomi paslaugoms:  </w:t>
      </w:r>
    </w:p>
    <w:p w14:paraId="3A784E35" w14:textId="21DEE8CB" w:rsidR="005C7C8B" w:rsidRPr="005C6F68" w:rsidRDefault="005C6F68" w:rsidP="005C7C8B">
      <w:pPr>
        <w:jc w:val="both"/>
        <w:rPr>
          <w:rFonts w:asciiTheme="majorHAnsi" w:hAnsiTheme="majorHAnsi" w:cstheme="majorHAnsi"/>
          <w:sz w:val="22"/>
        </w:rPr>
      </w:pPr>
      <w:r w:rsidRPr="005C6F68">
        <w:rPr>
          <w:rFonts w:asciiTheme="majorHAnsi" w:hAnsiTheme="majorHAnsi" w:cstheme="majorHAnsi"/>
          <w:sz w:val="22"/>
        </w:rPr>
        <w:t>4</w:t>
      </w:r>
      <w:r w:rsidR="005C7C8B" w:rsidRPr="005C6F68">
        <w:rPr>
          <w:rFonts w:asciiTheme="majorHAnsi" w:hAnsiTheme="majorHAnsi" w:cstheme="majorHAnsi"/>
          <w:sz w:val="22"/>
        </w:rPr>
        <w:t>.1. Vadovaujantis Aplinkos apsaugos kriterijų taikymo, vykdant žaliuosius pirkimus, tvarkos aprašo, patvirtinto Lietuvos Respublikos aplinkos ministro 2011 m. birželio 28 d. įsakymu Nr. D1-508 „Dėl Aplinkos apsaugos kriterijų taikymo, vykdant žaliuosius pirkimus, tvarkos aprašo patvirtinimo“, 4.4.4 papunkčiu</w:t>
      </w:r>
      <w:r w:rsidRPr="005C6F68">
        <w:rPr>
          <w:rFonts w:asciiTheme="majorHAnsi" w:hAnsiTheme="majorHAnsi" w:cstheme="majorHAnsi"/>
          <w:sz w:val="22"/>
        </w:rPr>
        <w:t xml:space="preserve">: </w:t>
      </w:r>
      <w:r w:rsidR="005C7C8B" w:rsidRPr="005C6F68">
        <w:rPr>
          <w:rFonts w:asciiTheme="majorHAnsi" w:hAnsiTheme="majorHAnsi" w:cstheme="majorHAnsi"/>
          <w:sz w:val="22"/>
        </w:rPr>
        <w:t xml:space="preserve">  </w:t>
      </w:r>
    </w:p>
    <w:p w14:paraId="277E04DF" w14:textId="77777777" w:rsidR="005C6F68" w:rsidRPr="005C6F68" w:rsidRDefault="005C6F68" w:rsidP="005C6F68">
      <w:pPr>
        <w:ind w:firstLine="720"/>
        <w:jc w:val="both"/>
        <w:rPr>
          <w:rFonts w:asciiTheme="majorHAnsi" w:hAnsiTheme="majorHAnsi" w:cstheme="majorHAnsi"/>
          <w:sz w:val="22"/>
        </w:rPr>
      </w:pPr>
      <w:r w:rsidRPr="005C6F68">
        <w:rPr>
          <w:rFonts w:asciiTheme="majorHAnsi" w:hAnsiTheme="majorHAnsi" w:cstheme="majorHAnsi"/>
          <w:sz w:val="22"/>
        </w:rPr>
        <w:t>- tinkamai rūšiuoti susidariusias atliekas, užtikrinti, kad elektros sistemos įrenginių techninio patikrinimo (matavimai), remonto, atsarginių medžiagų ar detalių  keitimo metu susidarančios atliekos būtų tvarkomos pagal galiojančius aplinkos apsaugos teisės aktus;</w:t>
      </w:r>
    </w:p>
    <w:p w14:paraId="288DA9B8" w14:textId="77777777" w:rsidR="005C6F68" w:rsidRPr="005C6F68" w:rsidRDefault="005C6F68" w:rsidP="005C6F68">
      <w:pPr>
        <w:ind w:firstLine="720"/>
        <w:jc w:val="both"/>
        <w:rPr>
          <w:rFonts w:asciiTheme="majorHAnsi" w:hAnsiTheme="majorHAnsi" w:cstheme="majorHAnsi"/>
          <w:sz w:val="22"/>
        </w:rPr>
      </w:pPr>
      <w:r w:rsidRPr="005C6F68">
        <w:rPr>
          <w:rFonts w:asciiTheme="majorHAnsi" w:hAnsiTheme="majorHAnsi" w:cstheme="majorHAnsi"/>
          <w:sz w:val="22"/>
        </w:rPr>
        <w:t>- užtikrinti, kad visi panaudoti ir netinkami naudojimui elektros sistemos įrenginiai, kitos detalės, medžiagos būtų perdirbti ar utilizuoti laikantis teisės aktų;</w:t>
      </w:r>
    </w:p>
    <w:p w14:paraId="490B2625" w14:textId="37653FA3" w:rsidR="005C7C8B" w:rsidRPr="005C7C8B" w:rsidRDefault="005C6F68" w:rsidP="005C6F68">
      <w:pPr>
        <w:ind w:firstLine="720"/>
        <w:jc w:val="both"/>
        <w:rPr>
          <w:rFonts w:ascii="Calibri Light" w:hAnsi="Calibri Light" w:cs="Calibri Light"/>
          <w:sz w:val="22"/>
        </w:rPr>
      </w:pPr>
      <w:r w:rsidRPr="005C6F68">
        <w:rPr>
          <w:rFonts w:asciiTheme="majorHAnsi" w:hAnsiTheme="majorHAnsi" w:cstheme="majorHAnsi"/>
          <w:sz w:val="22"/>
        </w:rPr>
        <w:t>- užtikrinti, kad darbuotojai naudotų tinkamas apsaugines priemones dirbdami su žemos įtampos ir      220 – 230 V elektros energijos paskirstymo produktais, įranga ir prietaisais.</w:t>
      </w:r>
    </w:p>
    <w:p w14:paraId="44E9C7D1" w14:textId="6E297FBD" w:rsidR="005C7C8B" w:rsidRDefault="005C7C8B" w:rsidP="005C6F68">
      <w:pPr>
        <w:ind w:firstLine="660"/>
        <w:jc w:val="center"/>
      </w:pPr>
      <w:r>
        <w:rPr>
          <w:rFonts w:ascii="Calibri Light" w:hAnsi="Calibri Light" w:cs="Calibri Light"/>
          <w:sz w:val="22"/>
        </w:rPr>
        <w:t>________________________</w:t>
      </w:r>
    </w:p>
    <w:p w14:paraId="4CE52A80" w14:textId="3DE37A7A" w:rsidR="005C7C8B" w:rsidRPr="00B84CAF" w:rsidRDefault="005C6F68" w:rsidP="005C7C8B">
      <w:pPr>
        <w:ind w:firstLine="720"/>
        <w:jc w:val="both"/>
      </w:pPr>
      <w:r>
        <w:rPr>
          <w:b/>
        </w:rPr>
        <w:t xml:space="preserve"> </w:t>
      </w:r>
    </w:p>
    <w:p w14:paraId="21A09097" w14:textId="77777777" w:rsidR="005C7C8B" w:rsidRDefault="005C7C8B" w:rsidP="005C7C8B"/>
    <w:p w14:paraId="27D7C766" w14:textId="77777777" w:rsidR="005C7C8B" w:rsidRDefault="005C7C8B" w:rsidP="005C7C8B"/>
    <w:p w14:paraId="4A4B0C5C" w14:textId="1C096607" w:rsidR="00683C0C" w:rsidRPr="005C7C8B" w:rsidRDefault="00683C0C">
      <w:pPr>
        <w:rPr>
          <w:iCs/>
        </w:rPr>
      </w:pPr>
    </w:p>
    <w:sectPr w:rsidR="00683C0C" w:rsidRPr="005C7C8B" w:rsidSect="005C6F68">
      <w:pgSz w:w="11906" w:h="16838"/>
      <w:pgMar w:top="1134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23B7A"/>
    <w:multiLevelType w:val="multilevel"/>
    <w:tmpl w:val="46DCD5DC"/>
    <w:lvl w:ilvl="0">
      <w:start w:val="1"/>
      <w:numFmt w:val="decimal"/>
      <w:pStyle w:val="TEKSTAS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-6938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-671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-6210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-5706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-520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-469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-419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-3618" w:hanging="1440"/>
      </w:pPr>
      <w:rPr>
        <w:rFonts w:cs="Times New Roman"/>
      </w:rPr>
    </w:lvl>
  </w:abstractNum>
  <w:num w:numId="1" w16cid:durableId="664743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xMjE3NzM1AzKMLZR0lIJTi4sz8/NACgxrAZV9BTAsAAAA"/>
  </w:docVars>
  <w:rsids>
    <w:rsidRoot w:val="009F69B1"/>
    <w:rsid w:val="00002A8D"/>
    <w:rsid w:val="00037267"/>
    <w:rsid w:val="000D77EF"/>
    <w:rsid w:val="000E1C43"/>
    <w:rsid w:val="00111AC3"/>
    <w:rsid w:val="001D3FDB"/>
    <w:rsid w:val="001D7FEB"/>
    <w:rsid w:val="001E7A02"/>
    <w:rsid w:val="0029411E"/>
    <w:rsid w:val="00321874"/>
    <w:rsid w:val="00321D12"/>
    <w:rsid w:val="00326B6E"/>
    <w:rsid w:val="003C3231"/>
    <w:rsid w:val="004440E7"/>
    <w:rsid w:val="00452D65"/>
    <w:rsid w:val="004A53C7"/>
    <w:rsid w:val="00541156"/>
    <w:rsid w:val="0057797F"/>
    <w:rsid w:val="005C6F68"/>
    <w:rsid w:val="005C7C8B"/>
    <w:rsid w:val="00683C0C"/>
    <w:rsid w:val="00735D34"/>
    <w:rsid w:val="00825FAC"/>
    <w:rsid w:val="00897EA6"/>
    <w:rsid w:val="008D3B2D"/>
    <w:rsid w:val="00995FF6"/>
    <w:rsid w:val="009F69B1"/>
    <w:rsid w:val="00B21BE6"/>
    <w:rsid w:val="00B225EC"/>
    <w:rsid w:val="00BC1F15"/>
    <w:rsid w:val="00D12884"/>
    <w:rsid w:val="00D40DF5"/>
    <w:rsid w:val="00DC38BE"/>
    <w:rsid w:val="00E14947"/>
    <w:rsid w:val="00E53C87"/>
    <w:rsid w:val="00E66666"/>
    <w:rsid w:val="00E7788A"/>
    <w:rsid w:val="00F87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0526B"/>
  <w15:chartTrackingRefBased/>
  <w15:docId w15:val="{DAC520E0-82BB-4E54-BACD-1AE1E7126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rsid w:val="00735D34"/>
    <w:pPr>
      <w:suppressAutoHyphens/>
      <w:autoSpaceDN w:val="0"/>
      <w:spacing w:after="200" w:line="276" w:lineRule="auto"/>
      <w:textAlignment w:val="baseline"/>
    </w:pPr>
    <w:rPr>
      <w:rFonts w:ascii="Times New Roman" w:eastAsia="Calibri" w:hAnsi="Times New Roman" w:cs="Times New Roman"/>
      <w:sz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TEKSTAS">
    <w:name w:val="TEKSTAS"/>
    <w:basedOn w:val="prastasis"/>
    <w:link w:val="TEKSTASChar"/>
    <w:qFormat/>
    <w:rsid w:val="00735D34"/>
    <w:pPr>
      <w:numPr>
        <w:numId w:val="1"/>
      </w:numPr>
      <w:tabs>
        <w:tab w:val="left" w:pos="993"/>
        <w:tab w:val="left" w:pos="1134"/>
      </w:tabs>
      <w:suppressAutoHyphens w:val="0"/>
      <w:autoSpaceDN/>
      <w:spacing w:after="0" w:line="240" w:lineRule="auto"/>
      <w:jc w:val="both"/>
      <w:textAlignment w:val="auto"/>
    </w:pPr>
    <w:rPr>
      <w:rFonts w:eastAsia="Times New Roman"/>
      <w:szCs w:val="24"/>
    </w:rPr>
  </w:style>
  <w:style w:type="character" w:customStyle="1" w:styleId="TEKSTASChar">
    <w:name w:val="TEKSTAS Char"/>
    <w:basedOn w:val="Numatytasispastraiposriftas"/>
    <w:link w:val="TEKSTAS"/>
    <w:rsid w:val="00735D34"/>
    <w:rPr>
      <w:rFonts w:ascii="Times New Roman" w:eastAsia="Times New Roman" w:hAnsi="Times New Roman" w:cs="Times New Roman"/>
      <w:sz w:val="24"/>
      <w:szCs w:val="24"/>
      <w:lang w:val="lt-L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683C0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683C0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683C0C"/>
    <w:rPr>
      <w:rFonts w:ascii="Times New Roman" w:eastAsia="Calibri" w:hAnsi="Times New Roman" w:cs="Times New Roman"/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683C0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683C0C"/>
    <w:rPr>
      <w:rFonts w:ascii="Times New Roman" w:eastAsia="Calibri" w:hAnsi="Times New Roman" w:cs="Times New Roman"/>
      <w:b/>
      <w:bCs/>
      <w:sz w:val="20"/>
      <w:szCs w:val="20"/>
      <w:lang w:val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83C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83C0C"/>
    <w:rPr>
      <w:rFonts w:ascii="Segoe UI" w:eastAsia="Calibri" w:hAnsi="Segoe UI" w:cs="Segoe UI"/>
      <w:sz w:val="18"/>
      <w:szCs w:val="18"/>
      <w:lang w:val="lt-LT"/>
    </w:rPr>
  </w:style>
  <w:style w:type="paragraph" w:styleId="Pataisymai">
    <w:name w:val="Revision"/>
    <w:hidden/>
    <w:uiPriority w:val="99"/>
    <w:semiHidden/>
    <w:rsid w:val="00E7788A"/>
    <w:pPr>
      <w:spacing w:after="0" w:line="240" w:lineRule="auto"/>
    </w:pPr>
    <w:rPr>
      <w:rFonts w:ascii="Times New Roman" w:eastAsia="Calibri" w:hAnsi="Times New Roman" w:cs="Times New Roman"/>
      <w:sz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C7A8614ABC443BABB1C9FF0C43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6762F-A116-4D79-A5A3-4773B2DA3DA7}"/>
      </w:docPartPr>
      <w:docPartBody>
        <w:p w:rsidR="00764A39" w:rsidRDefault="00BD1B19" w:rsidP="00BD1B19">
          <w:pPr>
            <w:pStyle w:val="15C7A8614ABC443BABB1C9FF0C4382F7"/>
          </w:pPr>
          <w:r w:rsidRPr="00D160D6">
            <w:rPr>
              <w:rStyle w:val="Vietosrezervavimoenklotekstas"/>
            </w:rPr>
            <w:t>Spustelėkite čia, jei norite įvesti teks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1B19"/>
    <w:rsid w:val="00002A8D"/>
    <w:rsid w:val="00037267"/>
    <w:rsid w:val="00064217"/>
    <w:rsid w:val="001B41E4"/>
    <w:rsid w:val="001D7FEB"/>
    <w:rsid w:val="0020343C"/>
    <w:rsid w:val="00434E8B"/>
    <w:rsid w:val="004A53C7"/>
    <w:rsid w:val="00541156"/>
    <w:rsid w:val="0057797F"/>
    <w:rsid w:val="005B51A6"/>
    <w:rsid w:val="005E1C2C"/>
    <w:rsid w:val="00743892"/>
    <w:rsid w:val="00764A39"/>
    <w:rsid w:val="007F7220"/>
    <w:rsid w:val="00897EA6"/>
    <w:rsid w:val="008D3B2D"/>
    <w:rsid w:val="009C6CA6"/>
    <w:rsid w:val="00AC789D"/>
    <w:rsid w:val="00B21BE6"/>
    <w:rsid w:val="00B225EC"/>
    <w:rsid w:val="00BD1B19"/>
    <w:rsid w:val="00C232F5"/>
    <w:rsid w:val="00C5199B"/>
    <w:rsid w:val="00D7642B"/>
    <w:rsid w:val="00DE4D7B"/>
    <w:rsid w:val="00E25E51"/>
    <w:rsid w:val="00EA743B"/>
    <w:rsid w:val="00F01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qFormat/>
    <w:rsid w:val="00BD1B19"/>
    <w:rPr>
      <w:color w:val="808080"/>
    </w:rPr>
  </w:style>
  <w:style w:type="paragraph" w:customStyle="1" w:styleId="15C7A8614ABC443BABB1C9FF0C4382F7">
    <w:name w:val="15C7A8614ABC443BABB1C9FF0C4382F7"/>
    <w:rsid w:val="00BD1B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84</Words>
  <Characters>847</Characters>
  <Application>Microsoft Office Word</Application>
  <DocSecurity>0</DocSecurity>
  <Lines>7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s Klusevicius</dc:creator>
  <cp:keywords/>
  <dc:description/>
  <cp:lastModifiedBy>Česlava Grinienė</cp:lastModifiedBy>
  <cp:revision>9</cp:revision>
  <dcterms:created xsi:type="dcterms:W3CDTF">2025-07-09T11:09:00Z</dcterms:created>
  <dcterms:modified xsi:type="dcterms:W3CDTF">2025-07-10T10:36:00Z</dcterms:modified>
</cp:coreProperties>
</file>